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6304C0" w14:textId="77777777" w:rsidR="006E1115" w:rsidRDefault="006E1115">
      <w:pPr>
        <w:tabs>
          <w:tab w:val="center" w:pos="4680"/>
        </w:tabs>
        <w:jc w:val="both"/>
        <w:rPr>
          <w:rFonts w:ascii="FrankGoth BT" w:hAnsi="FrankGoth BT"/>
          <w:sz w:val="28"/>
          <w:szCs w:val="28"/>
        </w:rPr>
      </w:pPr>
      <w:r>
        <w:rPr>
          <w:sz w:val="24"/>
        </w:rPr>
        <w:tab/>
      </w:r>
      <w:r>
        <w:rPr>
          <w:rFonts w:ascii="FrankGoth BT" w:hAnsi="FrankGoth BT"/>
          <w:sz w:val="28"/>
          <w:szCs w:val="28"/>
        </w:rPr>
        <w:t>Boulder County Community Action Programs</w:t>
      </w:r>
    </w:p>
    <w:p w14:paraId="13BA0116" w14:textId="61AB59EA" w:rsidR="006E1115" w:rsidRDefault="006E1115">
      <w:pPr>
        <w:tabs>
          <w:tab w:val="center" w:pos="4680"/>
        </w:tabs>
        <w:jc w:val="both"/>
        <w:rPr>
          <w:rFonts w:ascii="FrankGoth BT" w:hAnsi="FrankGoth BT"/>
          <w:sz w:val="28"/>
          <w:szCs w:val="28"/>
        </w:rPr>
      </w:pPr>
      <w:r>
        <w:rPr>
          <w:rFonts w:ascii="FrankGoth BT" w:hAnsi="FrankGoth BT"/>
          <w:sz w:val="28"/>
          <w:szCs w:val="28"/>
        </w:rPr>
        <w:tab/>
        <w:t>Twenty-</w:t>
      </w:r>
      <w:r w:rsidR="00B902FE">
        <w:rPr>
          <w:rFonts w:ascii="FrankGoth BT" w:hAnsi="FrankGoth BT"/>
          <w:sz w:val="28"/>
          <w:szCs w:val="28"/>
        </w:rPr>
        <w:t>Nin</w:t>
      </w:r>
      <w:r w:rsidR="00FD7EAC">
        <w:rPr>
          <w:rFonts w:ascii="FrankGoth BT" w:hAnsi="FrankGoth BT"/>
          <w:sz w:val="28"/>
          <w:szCs w:val="28"/>
        </w:rPr>
        <w:t>th</w:t>
      </w:r>
      <w:r w:rsidR="000728A7">
        <w:rPr>
          <w:rFonts w:ascii="FrankGoth BT" w:hAnsi="FrankGoth BT"/>
          <w:sz w:val="28"/>
          <w:szCs w:val="28"/>
        </w:rPr>
        <w:t xml:space="preserve"> </w:t>
      </w:r>
      <w:r>
        <w:rPr>
          <w:rFonts w:ascii="FrankGoth BT" w:hAnsi="FrankGoth BT"/>
          <w:sz w:val="28"/>
          <w:szCs w:val="28"/>
        </w:rPr>
        <w:t>Annual Multicultural Awards Banquet</w:t>
      </w:r>
    </w:p>
    <w:p w14:paraId="61C85978" w14:textId="77777777" w:rsidR="00C35D20" w:rsidRPr="00C35D20" w:rsidRDefault="00C35D20">
      <w:pPr>
        <w:tabs>
          <w:tab w:val="center" w:pos="4680"/>
        </w:tabs>
        <w:jc w:val="both"/>
        <w:rPr>
          <w:rFonts w:ascii="FrankGoth BT" w:hAnsi="FrankGoth BT"/>
          <w:sz w:val="8"/>
          <w:szCs w:val="8"/>
        </w:rPr>
      </w:pPr>
    </w:p>
    <w:p w14:paraId="5E1D3E70" w14:textId="77777777" w:rsidR="006E1115" w:rsidRDefault="006E1115">
      <w:pPr>
        <w:tabs>
          <w:tab w:val="center" w:pos="4680"/>
        </w:tabs>
        <w:jc w:val="both"/>
        <w:rPr>
          <w:rFonts w:ascii="FrnkGothITC Bk BT" w:hAnsi="FrnkGothITC Bk BT"/>
          <w:sz w:val="24"/>
        </w:rPr>
      </w:pPr>
      <w:r>
        <w:rPr>
          <w:rFonts w:ascii="Arial Narrow" w:hAnsi="Arial Narrow"/>
          <w:sz w:val="28"/>
          <w:szCs w:val="28"/>
        </w:rPr>
        <w:tab/>
      </w:r>
      <w:r>
        <w:rPr>
          <w:rFonts w:ascii="FrnkGothITC Bk BT" w:hAnsi="FrnkGothITC Bk BT"/>
          <w:sz w:val="24"/>
        </w:rPr>
        <w:t xml:space="preserve">A </w:t>
      </w:r>
      <w:r w:rsidR="00552CF7">
        <w:rPr>
          <w:rFonts w:ascii="FrnkGothITC Bk BT" w:hAnsi="FrnkGothITC Bk BT"/>
          <w:sz w:val="24"/>
        </w:rPr>
        <w:t>P</w:t>
      </w:r>
      <w:r w:rsidR="00C35D20">
        <w:rPr>
          <w:rFonts w:ascii="FrnkGothITC Bk BT" w:hAnsi="FrnkGothITC Bk BT"/>
          <w:sz w:val="24"/>
        </w:rPr>
        <w:t xml:space="preserve">rogram </w:t>
      </w:r>
      <w:r w:rsidR="00552CF7">
        <w:rPr>
          <w:rFonts w:ascii="FrnkGothITC Bk BT" w:hAnsi="FrnkGothITC Bk BT"/>
          <w:sz w:val="24"/>
        </w:rPr>
        <w:t>C</w:t>
      </w:r>
      <w:r>
        <w:rPr>
          <w:rFonts w:ascii="FrnkGothITC Bk BT" w:hAnsi="FrnkGothITC Bk BT"/>
          <w:sz w:val="24"/>
        </w:rPr>
        <w:t>elebrat</w:t>
      </w:r>
      <w:r w:rsidR="00C35D20">
        <w:rPr>
          <w:rFonts w:ascii="FrnkGothITC Bk BT" w:hAnsi="FrnkGothITC Bk BT"/>
          <w:sz w:val="24"/>
        </w:rPr>
        <w:t>ing</w:t>
      </w:r>
      <w:r>
        <w:rPr>
          <w:rFonts w:ascii="FrnkGothITC Bk BT" w:hAnsi="FrnkGothITC Bk BT"/>
          <w:sz w:val="24"/>
        </w:rPr>
        <w:t xml:space="preserve"> </w:t>
      </w:r>
      <w:r w:rsidR="00552CF7">
        <w:rPr>
          <w:rFonts w:ascii="FrnkGothITC Bk BT" w:hAnsi="FrnkGothITC Bk BT"/>
          <w:sz w:val="24"/>
        </w:rPr>
        <w:t>C</w:t>
      </w:r>
      <w:r>
        <w:rPr>
          <w:rFonts w:ascii="FrnkGothITC Bk BT" w:hAnsi="FrnkGothITC Bk BT"/>
          <w:sz w:val="24"/>
        </w:rPr>
        <w:t xml:space="preserve">ommunity </w:t>
      </w:r>
      <w:r w:rsidR="00552CF7">
        <w:rPr>
          <w:rFonts w:ascii="FrnkGothITC Bk BT" w:hAnsi="FrnkGothITC Bk BT"/>
          <w:sz w:val="24"/>
        </w:rPr>
        <w:t>Co</w:t>
      </w:r>
      <w:r>
        <w:rPr>
          <w:rFonts w:ascii="FrnkGothITC Bk BT" w:hAnsi="FrnkGothITC Bk BT"/>
          <w:sz w:val="24"/>
        </w:rPr>
        <w:t xml:space="preserve">ntributors and </w:t>
      </w:r>
      <w:r w:rsidR="00552CF7">
        <w:rPr>
          <w:rFonts w:ascii="FrnkGothITC Bk BT" w:hAnsi="FrnkGothITC Bk BT"/>
          <w:sz w:val="24"/>
        </w:rPr>
        <w:t>Cu</w:t>
      </w:r>
      <w:r>
        <w:rPr>
          <w:rFonts w:ascii="FrnkGothITC Bk BT" w:hAnsi="FrnkGothITC Bk BT"/>
          <w:sz w:val="24"/>
        </w:rPr>
        <w:t xml:space="preserve">ltural </w:t>
      </w:r>
      <w:r w:rsidR="00552CF7">
        <w:rPr>
          <w:rFonts w:ascii="FrnkGothITC Bk BT" w:hAnsi="FrnkGothITC Bk BT"/>
          <w:sz w:val="24"/>
        </w:rPr>
        <w:t>D</w:t>
      </w:r>
      <w:r>
        <w:rPr>
          <w:rFonts w:ascii="FrnkGothITC Bk BT" w:hAnsi="FrnkGothITC Bk BT"/>
          <w:sz w:val="24"/>
        </w:rPr>
        <w:t>iversity</w:t>
      </w:r>
    </w:p>
    <w:p w14:paraId="22F13378" w14:textId="77777777" w:rsidR="00552CF7" w:rsidRDefault="00552CF7">
      <w:pPr>
        <w:tabs>
          <w:tab w:val="center" w:pos="4680"/>
        </w:tabs>
        <w:jc w:val="both"/>
        <w:rPr>
          <w:rFonts w:ascii="FrnkGothITC Bk BT" w:hAnsi="FrnkGothITC Bk BT"/>
          <w:sz w:val="24"/>
        </w:rPr>
      </w:pPr>
    </w:p>
    <w:p w14:paraId="1A5041D6" w14:textId="77777777" w:rsidR="006E1115" w:rsidRPr="00FC4FE1" w:rsidRDefault="005A59F1">
      <w:pPr>
        <w:jc w:val="both"/>
        <w:rPr>
          <w:rFonts w:ascii="Trebuchet MS" w:hAnsi="Trebuchet MS"/>
          <w:b/>
          <w:bCs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1" locked="1" layoutInCell="0" allowOverlap="1" wp14:anchorId="74100F9F" wp14:editId="27343DD3">
                <wp:simplePos x="0" y="0"/>
                <wp:positionH relativeFrom="page">
                  <wp:posOffset>871220</wp:posOffset>
                </wp:positionH>
                <wp:positionV relativeFrom="page">
                  <wp:posOffset>1219835</wp:posOffset>
                </wp:positionV>
                <wp:extent cx="5943600" cy="22860"/>
                <wp:effectExtent l="0" t="0" r="0" b="0"/>
                <wp:wrapNone/>
                <wp:docPr id="2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228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6AC8EFB9" id="Rectangle 2" o:spid="_x0000_s1026" style="position:absolute;margin-left:68.6pt;margin-top:96.05pt;width:468pt;height:1.8pt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" o:allowincell="f" fillcolor="black" stroked="f" strokeweight="0">
                <w10:wrap anchorx="page" anchory="page"/>
                <w10:anchorlock/>
              </v:rect>
            </w:pict>
          </mc:Fallback>
        </mc:AlternateContent>
      </w:r>
    </w:p>
    <w:p w14:paraId="13FA6DE9" w14:textId="04C77120" w:rsidR="006E1115" w:rsidRDefault="006E1115" w:rsidP="00506470">
      <w:pPr>
        <w:jc w:val="center"/>
        <w:rPr>
          <w:rFonts w:ascii="Arial Black" w:hAnsi="Arial Black"/>
          <w:sz w:val="36"/>
          <w:szCs w:val="36"/>
        </w:rPr>
      </w:pPr>
      <w:r>
        <w:rPr>
          <w:rFonts w:ascii="Swis721 BlkCn BT" w:hAnsi="Swis721 BlkCn BT"/>
          <w:b/>
          <w:bCs/>
          <w:sz w:val="24"/>
        </w:rPr>
        <w:fldChar w:fldCharType="begin"/>
      </w:r>
      <w:r>
        <w:rPr>
          <w:rFonts w:ascii="Swis721 BlkCn BT" w:hAnsi="Swis721 BlkCn BT"/>
          <w:b/>
          <w:bCs/>
          <w:sz w:val="24"/>
        </w:rPr>
        <w:instrText>ADVANCE \u4</w:instrText>
      </w:r>
      <w:r>
        <w:rPr>
          <w:rFonts w:ascii="Swis721 BlkCn BT" w:hAnsi="Swis721 BlkCn BT"/>
          <w:b/>
          <w:bCs/>
          <w:sz w:val="24"/>
        </w:rPr>
        <w:fldChar w:fldCharType="end"/>
      </w:r>
      <w:r>
        <w:rPr>
          <w:rFonts w:ascii="Arial Black" w:hAnsi="Arial Black"/>
          <w:sz w:val="36"/>
          <w:szCs w:val="36"/>
        </w:rPr>
        <w:t>20</w:t>
      </w:r>
      <w:r w:rsidR="00DF2968">
        <w:rPr>
          <w:rFonts w:ascii="Arial Black" w:hAnsi="Arial Black"/>
          <w:sz w:val="36"/>
          <w:szCs w:val="36"/>
        </w:rPr>
        <w:t>1</w:t>
      </w:r>
      <w:r w:rsidR="00B902FE">
        <w:rPr>
          <w:rFonts w:ascii="Arial Black" w:hAnsi="Arial Black"/>
          <w:sz w:val="36"/>
          <w:szCs w:val="36"/>
        </w:rPr>
        <w:t>7</w:t>
      </w:r>
      <w:r>
        <w:rPr>
          <w:rFonts w:ascii="Arial Black" w:hAnsi="Arial Black"/>
          <w:sz w:val="36"/>
          <w:szCs w:val="36"/>
        </w:rPr>
        <w:t xml:space="preserve"> Official Nomination Form</w:t>
      </w:r>
    </w:p>
    <w:p w14:paraId="2F1976C1" w14:textId="77777777" w:rsidR="004A661A" w:rsidRPr="004A661A" w:rsidRDefault="004A661A" w:rsidP="00506470">
      <w:pPr>
        <w:jc w:val="center"/>
        <w:rPr>
          <w:rFonts w:ascii="Arial Black" w:hAnsi="Arial Black"/>
          <w:sz w:val="32"/>
          <w:szCs w:val="32"/>
        </w:rPr>
      </w:pPr>
    </w:p>
    <w:p w14:paraId="5FE68C31" w14:textId="24D5A848" w:rsidR="00E40AE7" w:rsidRDefault="004A661A" w:rsidP="004A661A">
      <w:pPr>
        <w:jc w:val="center"/>
        <w:rPr>
          <w:rFonts w:ascii="Arial Black" w:hAnsi="Arial Black"/>
          <w:b/>
          <w:noProof/>
          <w:sz w:val="24"/>
        </w:rPr>
      </w:pPr>
      <w:r>
        <w:rPr>
          <w:rFonts w:ascii="Arial Black" w:hAnsi="Arial Black"/>
          <w:b/>
          <w:sz w:val="24"/>
        </w:rPr>
        <w:t xml:space="preserve">To access </w:t>
      </w:r>
      <w:r w:rsidR="009204E1">
        <w:rPr>
          <w:rFonts w:ascii="Arial Black" w:hAnsi="Arial Black"/>
          <w:b/>
          <w:sz w:val="24"/>
        </w:rPr>
        <w:t xml:space="preserve">online </w:t>
      </w:r>
      <w:r>
        <w:rPr>
          <w:rFonts w:ascii="Arial Black" w:hAnsi="Arial Black"/>
          <w:b/>
          <w:sz w:val="24"/>
        </w:rPr>
        <w:t>form, g</w:t>
      </w:r>
      <w:r w:rsidRPr="004A661A">
        <w:rPr>
          <w:rFonts w:ascii="Arial Black" w:hAnsi="Arial Black"/>
          <w:b/>
          <w:sz w:val="24"/>
        </w:rPr>
        <w:t xml:space="preserve">o </w:t>
      </w:r>
      <w:r w:rsidRPr="00725CC4">
        <w:rPr>
          <w:rFonts w:ascii="Arial Black" w:hAnsi="Arial Black"/>
          <w:b/>
          <w:noProof/>
          <w:sz w:val="24"/>
        </w:rPr>
        <w:t>to:</w:t>
      </w:r>
    </w:p>
    <w:p w14:paraId="66CAB69E" w14:textId="14579711" w:rsidR="00E40AE7" w:rsidRDefault="00E40AE7" w:rsidP="004A661A">
      <w:pPr>
        <w:jc w:val="center"/>
        <w:rPr>
          <w:rFonts w:ascii="Arial Black" w:hAnsi="Arial Black"/>
          <w:b/>
          <w:noProof/>
          <w:sz w:val="24"/>
        </w:rPr>
      </w:pPr>
      <w:r>
        <w:rPr>
          <w:rFonts w:ascii="Arial Black" w:hAnsi="Arial Black"/>
          <w:b/>
          <w:noProof/>
          <w:sz w:val="24"/>
        </w:rPr>
        <w:t>www.BoulderCountyCAP.org</w:t>
      </w:r>
    </w:p>
    <w:p w14:paraId="42B4A774" w14:textId="77777777" w:rsidR="00E40AE7" w:rsidRDefault="00E40AE7" w:rsidP="004A661A">
      <w:pPr>
        <w:jc w:val="center"/>
        <w:rPr>
          <w:rFonts w:ascii="Arial Black" w:hAnsi="Arial Black"/>
          <w:b/>
          <w:noProof/>
          <w:sz w:val="24"/>
        </w:rPr>
      </w:pPr>
    </w:p>
    <w:p w14:paraId="2D544B04" w14:textId="56263F75" w:rsidR="004A661A" w:rsidRDefault="004A661A" w:rsidP="00155622">
      <w:pPr>
        <w:jc w:val="center"/>
        <w:rPr>
          <w:rFonts w:ascii="Arial Black" w:hAnsi="Arial Black"/>
          <w:b/>
          <w:sz w:val="24"/>
        </w:rPr>
      </w:pPr>
      <w:r w:rsidRPr="004A661A">
        <w:rPr>
          <w:rFonts w:ascii="Arial Black" w:hAnsi="Arial Black"/>
          <w:b/>
          <w:sz w:val="24"/>
        </w:rPr>
        <w:t xml:space="preserve"> </w:t>
      </w:r>
    </w:p>
    <w:p w14:paraId="729F89C9" w14:textId="77777777" w:rsidR="00E657FC" w:rsidRPr="009F0BFA" w:rsidRDefault="006E1115" w:rsidP="00E657FC">
      <w:pPr>
        <w:rPr>
          <w:rFonts w:ascii="Times New Roman" w:hAnsi="Times New Roman"/>
          <w:b/>
          <w:sz w:val="24"/>
          <w:u w:val="single"/>
        </w:rPr>
      </w:pPr>
      <w:r w:rsidRPr="009F0BFA">
        <w:rPr>
          <w:rFonts w:ascii="Times New Roman" w:hAnsi="Times New Roman"/>
          <w:b/>
          <w:sz w:val="24"/>
          <w:u w:val="single"/>
        </w:rPr>
        <w:t>A</w:t>
      </w:r>
      <w:r w:rsidR="00346299" w:rsidRPr="009F0BFA">
        <w:rPr>
          <w:rFonts w:ascii="Times New Roman" w:hAnsi="Times New Roman"/>
          <w:b/>
          <w:sz w:val="24"/>
          <w:u w:val="single"/>
        </w:rPr>
        <w:t xml:space="preserve">ward </w:t>
      </w:r>
      <w:r w:rsidR="00F31313" w:rsidRPr="009F0BFA">
        <w:rPr>
          <w:rFonts w:ascii="Times New Roman" w:hAnsi="Times New Roman"/>
          <w:b/>
          <w:sz w:val="24"/>
          <w:u w:val="single"/>
        </w:rPr>
        <w:t>C</w:t>
      </w:r>
      <w:r w:rsidR="00346299" w:rsidRPr="009F0BFA">
        <w:rPr>
          <w:rFonts w:ascii="Times New Roman" w:hAnsi="Times New Roman"/>
          <w:b/>
          <w:sz w:val="24"/>
          <w:u w:val="single"/>
        </w:rPr>
        <w:t>ategory</w:t>
      </w:r>
      <w:r w:rsidR="00E657FC" w:rsidRPr="009F0BFA">
        <w:rPr>
          <w:rFonts w:ascii="Times New Roman" w:hAnsi="Times New Roman"/>
          <w:b/>
          <w:sz w:val="24"/>
          <w:u w:val="single"/>
        </w:rPr>
        <w:t xml:space="preserve"> (</w:t>
      </w:r>
      <w:r w:rsidR="00C35D20" w:rsidRPr="009F0BFA">
        <w:rPr>
          <w:rFonts w:ascii="Times New Roman" w:hAnsi="Times New Roman"/>
          <w:b/>
          <w:sz w:val="24"/>
          <w:u w:val="single"/>
        </w:rPr>
        <w:t>check</w:t>
      </w:r>
      <w:r w:rsidR="00E657FC" w:rsidRPr="009F0BFA">
        <w:rPr>
          <w:rFonts w:ascii="Times New Roman" w:hAnsi="Times New Roman"/>
          <w:b/>
          <w:sz w:val="24"/>
          <w:u w:val="single"/>
        </w:rPr>
        <w:t xml:space="preserve"> only one):</w:t>
      </w:r>
    </w:p>
    <w:p w14:paraId="6D75C653" w14:textId="4D57A3B5" w:rsidR="00346299" w:rsidRPr="009F0BFA" w:rsidRDefault="00085D88" w:rsidP="00E657FC">
      <w:pPr>
        <w:rPr>
          <w:rFonts w:ascii="Times New Roman" w:hAnsi="Times New Roman"/>
          <w:i/>
          <w:sz w:val="24"/>
        </w:rPr>
      </w:pPr>
      <w:r w:rsidRPr="009F0BFA">
        <w:rPr>
          <w:rFonts w:ascii="Times New Roman" w:hAnsi="Times New Roman"/>
          <w:i/>
          <w:sz w:val="24"/>
        </w:rPr>
        <w:t xml:space="preserve">Check nominee’s line of work. If not working, then check the </w:t>
      </w:r>
      <w:r w:rsidR="00400C43" w:rsidRPr="009F0BFA">
        <w:rPr>
          <w:rFonts w:ascii="Times New Roman" w:hAnsi="Times New Roman"/>
          <w:i/>
          <w:sz w:val="24"/>
        </w:rPr>
        <w:t>a</w:t>
      </w:r>
      <w:r w:rsidR="00E657FC" w:rsidRPr="009F0BFA">
        <w:rPr>
          <w:rFonts w:ascii="Times New Roman" w:hAnsi="Times New Roman"/>
          <w:i/>
          <w:sz w:val="24"/>
        </w:rPr>
        <w:t xml:space="preserve">rea in which </w:t>
      </w:r>
      <w:r w:rsidRPr="009F0BFA">
        <w:rPr>
          <w:rFonts w:ascii="Times New Roman" w:hAnsi="Times New Roman"/>
          <w:i/>
          <w:sz w:val="24"/>
        </w:rPr>
        <w:t xml:space="preserve">the </w:t>
      </w:r>
      <w:r w:rsidR="00E657FC" w:rsidRPr="009F0BFA">
        <w:rPr>
          <w:rFonts w:ascii="Times New Roman" w:hAnsi="Times New Roman"/>
          <w:i/>
          <w:noProof/>
          <w:sz w:val="24"/>
        </w:rPr>
        <w:t>nominee</w:t>
      </w:r>
      <w:r w:rsidR="00E657FC" w:rsidRPr="009F0BFA">
        <w:rPr>
          <w:rFonts w:ascii="Times New Roman" w:hAnsi="Times New Roman"/>
          <w:i/>
          <w:sz w:val="24"/>
        </w:rPr>
        <w:t xml:space="preserve"> </w:t>
      </w:r>
      <w:r w:rsidRPr="009F0BFA">
        <w:rPr>
          <w:rFonts w:ascii="Times New Roman" w:hAnsi="Times New Roman"/>
          <w:i/>
          <w:sz w:val="24"/>
        </w:rPr>
        <w:t xml:space="preserve">gives back </w:t>
      </w:r>
      <w:r w:rsidR="00E657FC" w:rsidRPr="009F0BFA">
        <w:rPr>
          <w:rFonts w:ascii="Times New Roman" w:hAnsi="Times New Roman"/>
          <w:i/>
          <w:sz w:val="24"/>
        </w:rPr>
        <w:t>to the community:</w:t>
      </w:r>
    </w:p>
    <w:p w14:paraId="59938011" w14:textId="77777777" w:rsidR="00AB135D" w:rsidRDefault="00AB135D" w:rsidP="00E657FC">
      <w:pPr>
        <w:rPr>
          <w:rFonts w:ascii="Times New Roman" w:hAnsi="Times New Roman"/>
          <w:i/>
          <w:sz w:val="22"/>
          <w:szCs w:val="22"/>
        </w:rPr>
      </w:pPr>
    </w:p>
    <w:p w14:paraId="0AA4F6E1" w14:textId="77777777" w:rsidR="00AB135D" w:rsidRDefault="00AB135D" w:rsidP="00E657FC">
      <w:pPr>
        <w:rPr>
          <w:rFonts w:ascii="Times New Roman" w:hAnsi="Times New Roman"/>
          <w:i/>
          <w:sz w:val="22"/>
          <w:szCs w:val="22"/>
        </w:rPr>
      </w:pPr>
    </w:p>
    <w:tbl>
      <w:tblPr>
        <w:tblStyle w:val="TableGrid"/>
        <w:tblW w:w="10098" w:type="dxa"/>
        <w:jc w:val="center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3"/>
        <w:gridCol w:w="1710"/>
        <w:gridCol w:w="6025"/>
      </w:tblGrid>
      <w:tr w:rsidR="00AB135D" w14:paraId="1EDCC574" w14:textId="77777777" w:rsidTr="009F0BFA">
        <w:trPr>
          <w:jc w:val="center"/>
        </w:trPr>
        <w:tc>
          <w:tcPr>
            <w:tcW w:w="2363" w:type="dxa"/>
          </w:tcPr>
          <w:p w14:paraId="4D88A4A8" w14:textId="078F75B4" w:rsidR="00AB135D" w:rsidRDefault="008028A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 w:rsidR="009F0BFA"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Arts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                         </w:t>
            </w:r>
          </w:p>
        </w:tc>
        <w:tc>
          <w:tcPr>
            <w:tcW w:w="1710" w:type="dxa"/>
          </w:tcPr>
          <w:p w14:paraId="0E21A164" w14:textId="1B35DED9" w:rsidR="00AB135D" w:rsidRDefault="008028A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 w:rsidR="009F0BFA"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Education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      </w:t>
            </w:r>
          </w:p>
        </w:tc>
        <w:tc>
          <w:tcPr>
            <w:tcW w:w="6025" w:type="dxa"/>
          </w:tcPr>
          <w:p w14:paraId="3B39436F" w14:textId="4D50426F" w:rsidR="00AB135D" w:rsidRDefault="009F0BF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Science &amp; Technology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                                             </w:t>
            </w:r>
            <w:r w:rsidR="008028AA">
              <w:rPr>
                <w:rFonts w:ascii="Times New Roman" w:hAnsi="Times New Roman"/>
                <w:sz w:val="22"/>
                <w:szCs w:val="22"/>
              </w:rPr>
              <w:t xml:space="preserve">  </w:t>
            </w:r>
          </w:p>
        </w:tc>
      </w:tr>
      <w:tr w:rsidR="00AB135D" w14:paraId="58D8A576" w14:textId="77777777" w:rsidTr="009F0BFA">
        <w:trPr>
          <w:jc w:val="center"/>
        </w:trPr>
        <w:tc>
          <w:tcPr>
            <w:tcW w:w="2363" w:type="dxa"/>
          </w:tcPr>
          <w:p w14:paraId="168FBB99" w14:textId="25A3409A" w:rsidR="00AB135D" w:rsidRDefault="008028A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 w:rsidR="009F0BFA"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Business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                  </w:t>
            </w:r>
          </w:p>
        </w:tc>
        <w:tc>
          <w:tcPr>
            <w:tcW w:w="1710" w:type="dxa"/>
          </w:tcPr>
          <w:p w14:paraId="231CA8DC" w14:textId="7CB2E3A0" w:rsidR="00AB135D" w:rsidRDefault="008028A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 w:rsidR="009F0BFA"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Government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  </w:t>
            </w:r>
          </w:p>
        </w:tc>
        <w:tc>
          <w:tcPr>
            <w:tcW w:w="6025" w:type="dxa"/>
          </w:tcPr>
          <w:p w14:paraId="1D86D651" w14:textId="1B11860D" w:rsidR="00AB135D" w:rsidRPr="00D10AA6" w:rsidRDefault="009F0BFA" w:rsidP="009F0BF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 xml:space="preserve">Youth </w:t>
            </w:r>
            <w:r w:rsidR="00AB135D" w:rsidRPr="00AB135D"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(Nominee 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under 20</w:t>
            </w:r>
            <w:r w:rsidR="00AB135D" w:rsidRPr="00AB135D">
              <w:rPr>
                <w:rFonts w:ascii="Times New Roman" w:hAnsi="Times New Roman"/>
                <w:b/>
                <w:i/>
                <w:sz w:val="22"/>
                <w:szCs w:val="22"/>
              </w:rPr>
              <w:t>)</w:t>
            </w:r>
            <w:r w:rsidR="00D10AA6">
              <w:t xml:space="preserve">        </w:t>
            </w:r>
          </w:p>
        </w:tc>
      </w:tr>
      <w:tr w:rsidR="00AB135D" w14:paraId="3E48BCD6" w14:textId="77777777" w:rsidTr="009F0BFA">
        <w:trPr>
          <w:jc w:val="center"/>
        </w:trPr>
        <w:tc>
          <w:tcPr>
            <w:tcW w:w="2363" w:type="dxa"/>
          </w:tcPr>
          <w:p w14:paraId="0A507703" w14:textId="02F20EFE" w:rsidR="00AB135D" w:rsidRDefault="008028A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 w:rsidR="009F0BFA"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Community Service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</w:t>
            </w:r>
          </w:p>
        </w:tc>
        <w:tc>
          <w:tcPr>
            <w:tcW w:w="1710" w:type="dxa"/>
          </w:tcPr>
          <w:p w14:paraId="4BF26B15" w14:textId="75D37C30" w:rsidR="00AB135D" w:rsidRDefault="008028AA" w:rsidP="008028A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 w:rsidR="009F0BFA"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>Health</w:t>
            </w:r>
            <w:r w:rsidR="00D10AA6">
              <w:rPr>
                <w:rFonts w:ascii="Times New Roman" w:hAnsi="Times New Roman"/>
                <w:sz w:val="22"/>
                <w:szCs w:val="22"/>
              </w:rPr>
              <w:t xml:space="preserve">                </w:t>
            </w:r>
          </w:p>
        </w:tc>
        <w:tc>
          <w:tcPr>
            <w:tcW w:w="6025" w:type="dxa"/>
          </w:tcPr>
          <w:p w14:paraId="2E02D8ED" w14:textId="7A2CBC5F" w:rsidR="00AB135D" w:rsidRPr="00D10AA6" w:rsidRDefault="009F0BFA" w:rsidP="009F0BFA">
            <w:pPr>
              <w:rPr>
                <w:rFonts w:ascii="Times New Roman" w:hAnsi="Times New Roman"/>
                <w:sz w:val="22"/>
                <w:szCs w:val="22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732D">
              <w:fldChar w:fldCharType="separate"/>
            </w:r>
            <w:r>
              <w:fldChar w:fldCharType="end"/>
            </w:r>
            <w:r>
              <w:t xml:space="preserve"> </w:t>
            </w:r>
            <w:r w:rsidR="00AB135D">
              <w:rPr>
                <w:rFonts w:ascii="Times New Roman" w:hAnsi="Times New Roman"/>
                <w:sz w:val="22"/>
                <w:szCs w:val="22"/>
              </w:rPr>
              <w:t xml:space="preserve">Partners </w:t>
            </w:r>
            <w:r w:rsidR="00AB135D" w:rsidRPr="009F0BFA"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9F0BFA">
              <w:rPr>
                <w:rFonts w:ascii="Times New Roman" w:hAnsi="Times New Roman"/>
                <w:b/>
                <w:i/>
                <w:sz w:val="22"/>
                <w:szCs w:val="22"/>
              </w:rPr>
              <w:t>White/Anglo</w:t>
            </w:r>
            <w:r w:rsidR="00AB135D" w:rsidRPr="009F0BFA"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 working with </w:t>
            </w:r>
            <w:r w:rsidRPr="009F0BFA"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Communities of </w:t>
            </w:r>
            <w:r w:rsidR="00AB135D" w:rsidRPr="009F0BFA">
              <w:rPr>
                <w:rFonts w:ascii="Times New Roman" w:hAnsi="Times New Roman"/>
                <w:b/>
                <w:i/>
                <w:sz w:val="22"/>
                <w:szCs w:val="22"/>
              </w:rPr>
              <w:t>color)</w:t>
            </w:r>
            <w:r w:rsidR="00D10AA6">
              <w:t xml:space="preserve"> </w:t>
            </w:r>
          </w:p>
        </w:tc>
      </w:tr>
    </w:tbl>
    <w:p w14:paraId="54AAFB8E" w14:textId="77777777" w:rsidR="00E657FC" w:rsidRPr="00E657FC" w:rsidRDefault="00E657FC" w:rsidP="00E657FC">
      <w:pPr>
        <w:rPr>
          <w:rFonts w:ascii="Times New Roman" w:hAnsi="Times New Roman"/>
          <w:iCs/>
          <w:sz w:val="22"/>
          <w:szCs w:val="22"/>
        </w:rPr>
      </w:pPr>
    </w:p>
    <w:p w14:paraId="00943735" w14:textId="71EE6FE5" w:rsidR="00C1610A" w:rsidRDefault="005A59F1" w:rsidP="00346299">
      <w:pPr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28A3415" wp14:editId="1E7B5963">
                <wp:simplePos x="0" y="0"/>
                <wp:positionH relativeFrom="column">
                  <wp:posOffset>-215900</wp:posOffset>
                </wp:positionH>
                <wp:positionV relativeFrom="paragraph">
                  <wp:posOffset>93980</wp:posOffset>
                </wp:positionV>
                <wp:extent cx="6362700" cy="0"/>
                <wp:effectExtent l="0" t="0" r="19050" b="19050"/>
                <wp:wrapNone/>
                <wp:docPr id="17" name="Lin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627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2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7.4pt" to="484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" strokeweight="2pt"/>
            </w:pict>
          </mc:Fallback>
        </mc:AlternateContent>
      </w:r>
    </w:p>
    <w:p w14:paraId="5116A606" w14:textId="77777777" w:rsidR="00C1610A" w:rsidRDefault="00C1610A" w:rsidP="00346299">
      <w:pPr>
        <w:jc w:val="both"/>
        <w:rPr>
          <w:rFonts w:ascii="Times New Roman" w:hAnsi="Times New Roman"/>
          <w:sz w:val="22"/>
          <w:szCs w:val="22"/>
        </w:rPr>
      </w:pPr>
    </w:p>
    <w:tbl>
      <w:tblPr>
        <w:tblW w:w="9664" w:type="dxa"/>
        <w:tblLook w:val="0000" w:firstRow="0" w:lastRow="0" w:firstColumn="0" w:lastColumn="0" w:noHBand="0" w:noVBand="0"/>
      </w:tblPr>
      <w:tblGrid>
        <w:gridCol w:w="9664"/>
      </w:tblGrid>
      <w:tr w:rsidR="00C1610A" w14:paraId="3724CFFB" w14:textId="77777777" w:rsidTr="00693118">
        <w:tc>
          <w:tcPr>
            <w:tcW w:w="9664" w:type="dxa"/>
          </w:tcPr>
          <w:p w14:paraId="6CEC0FBE" w14:textId="731915C6" w:rsidR="00C1610A" w:rsidRDefault="004A661A" w:rsidP="003F211F">
            <w:pPr>
              <w:tabs>
                <w:tab w:val="right" w:leader="underscore" w:pos="-1200"/>
                <w:tab w:val="left" w:pos="-720"/>
                <w:tab w:val="left" w:pos="0"/>
                <w:tab w:val="left" w:pos="864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ominee: </w:t>
            </w:r>
          </w:p>
        </w:tc>
      </w:tr>
      <w:tr w:rsidR="00C1610A" w14:paraId="5FD2A75F" w14:textId="77777777" w:rsidTr="00693118">
        <w:tc>
          <w:tcPr>
            <w:tcW w:w="9664" w:type="dxa"/>
          </w:tcPr>
          <w:p w14:paraId="1A4B8FA7" w14:textId="3D7A51B1" w:rsidR="00C1610A" w:rsidRDefault="00C1610A" w:rsidP="00693118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Home Address:                                                                                     </w:t>
            </w:r>
            <w:r w:rsidR="004A661A">
              <w:rPr>
                <w:rFonts w:ascii="Times New Roman" w:hAnsi="Times New Roman"/>
                <w:sz w:val="22"/>
                <w:szCs w:val="22"/>
              </w:rPr>
              <w:t xml:space="preserve">      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City:   </w:t>
            </w:r>
          </w:p>
        </w:tc>
      </w:tr>
      <w:tr w:rsidR="00C1610A" w14:paraId="587FF658" w14:textId="77777777" w:rsidTr="00693118">
        <w:tc>
          <w:tcPr>
            <w:tcW w:w="9664" w:type="dxa"/>
          </w:tcPr>
          <w:p w14:paraId="2F6BE013" w14:textId="4888A4F9" w:rsidR="00C1610A" w:rsidRDefault="00C1610A" w:rsidP="004A661A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State:                                ZIP:                              </w:t>
            </w:r>
            <w:r w:rsidR="00A2404B">
              <w:rPr>
                <w:rFonts w:ascii="Times New Roman" w:hAnsi="Times New Roman"/>
                <w:sz w:val="22"/>
                <w:szCs w:val="22"/>
              </w:rPr>
              <w:t xml:space="preserve">     </w:t>
            </w:r>
            <w:r w:rsidR="004A661A">
              <w:rPr>
                <w:rFonts w:ascii="Times New Roman" w:hAnsi="Times New Roman"/>
                <w:sz w:val="22"/>
                <w:szCs w:val="22"/>
              </w:rPr>
              <w:t xml:space="preserve">   </w:t>
            </w:r>
            <w:r w:rsidR="00B902FE">
              <w:rPr>
                <w:rFonts w:ascii="Times New Roman" w:hAnsi="Times New Roman"/>
                <w:sz w:val="22"/>
                <w:szCs w:val="22"/>
              </w:rPr>
              <w:t xml:space="preserve">      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Home telephone:  </w:t>
            </w:r>
          </w:p>
        </w:tc>
      </w:tr>
      <w:tr w:rsidR="00C1610A" w14:paraId="4FBCC57E" w14:textId="77777777" w:rsidTr="00693118">
        <w:tc>
          <w:tcPr>
            <w:tcW w:w="9664" w:type="dxa"/>
          </w:tcPr>
          <w:p w14:paraId="401A65B6" w14:textId="01021913" w:rsidR="00C1610A" w:rsidRDefault="00C1610A" w:rsidP="004A661A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Occupation:                                                             </w:t>
            </w:r>
            <w:r w:rsidR="004A661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902FE">
              <w:rPr>
                <w:rFonts w:ascii="Times New Roman" w:hAnsi="Times New Roman"/>
                <w:sz w:val="22"/>
                <w:szCs w:val="22"/>
              </w:rPr>
              <w:t xml:space="preserve">       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Business telephone:   </w:t>
            </w:r>
          </w:p>
        </w:tc>
      </w:tr>
      <w:tr w:rsidR="00C1610A" w14:paraId="256FC95D" w14:textId="77777777" w:rsidTr="00693118">
        <w:tc>
          <w:tcPr>
            <w:tcW w:w="9664" w:type="dxa"/>
          </w:tcPr>
          <w:p w14:paraId="1F0F34F8" w14:textId="3D2DD1B4" w:rsidR="00C1610A" w:rsidRDefault="00F03207" w:rsidP="003F211F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Email:  </w:t>
            </w:r>
            <w:r w:rsidR="00B902FE">
              <w:rPr>
                <w:rFonts w:ascii="Times New Roman" w:hAnsi="Times New Roman"/>
                <w:sz w:val="22"/>
                <w:szCs w:val="22"/>
              </w:rPr>
              <w:t xml:space="preserve">                                                              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Business address:   </w:t>
            </w:r>
          </w:p>
        </w:tc>
      </w:tr>
      <w:tr w:rsidR="00C1610A" w14:paraId="4F055723" w14:textId="77777777" w:rsidTr="00693118">
        <w:tc>
          <w:tcPr>
            <w:tcW w:w="9664" w:type="dxa"/>
          </w:tcPr>
          <w:p w14:paraId="4C8CC243" w14:textId="361971AA" w:rsidR="00C1610A" w:rsidRDefault="00C1610A" w:rsidP="00693118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State:                        </w:t>
            </w:r>
            <w:r w:rsidR="00A2404B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ZIP:                            </w:t>
            </w:r>
            <w:r w:rsidR="004A661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Ethnic background:     </w:t>
            </w:r>
          </w:p>
        </w:tc>
      </w:tr>
      <w:tr w:rsidR="00C1610A" w14:paraId="040A9346" w14:textId="77777777" w:rsidTr="00693118">
        <w:tc>
          <w:tcPr>
            <w:tcW w:w="9664" w:type="dxa"/>
          </w:tcPr>
          <w:p w14:paraId="1AECA88B" w14:textId="33672FE2" w:rsidR="00C1610A" w:rsidRDefault="003F211F" w:rsidP="003F211F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L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ength of residence in Boulder County:          </w:t>
            </w:r>
            <w:r w:rsidR="00A2404B">
              <w:rPr>
                <w:rFonts w:ascii="Times New Roman" w:hAnsi="Times New Roman"/>
                <w:sz w:val="22"/>
                <w:szCs w:val="22"/>
              </w:rPr>
              <w:t xml:space="preserve">                         </w:t>
            </w:r>
            <w:r w:rsidR="008028AA">
              <w:rPr>
                <w:rFonts w:ascii="Times New Roman" w:hAnsi="Times New Roman"/>
                <w:sz w:val="22"/>
                <w:szCs w:val="22"/>
              </w:rPr>
              <w:t xml:space="preserve"> G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ender:  </w:t>
            </w:r>
            <w:r w:rsidR="008028AA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 Female:</w:t>
            </w:r>
            <w:r w:rsidR="008028AA">
              <w:rPr>
                <w:rFonts w:ascii="Times New Roman" w:hAnsi="Times New Roman"/>
                <w:sz w:val="22"/>
                <w:szCs w:val="22"/>
              </w:rPr>
              <w:t xml:space="preserve">          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4A661A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="00C1610A">
              <w:rPr>
                <w:rFonts w:ascii="Times New Roman" w:hAnsi="Times New Roman"/>
                <w:sz w:val="22"/>
                <w:szCs w:val="22"/>
              </w:rPr>
              <w:t xml:space="preserve">Male: </w:t>
            </w:r>
          </w:p>
        </w:tc>
      </w:tr>
    </w:tbl>
    <w:p w14:paraId="24C08F71" w14:textId="77777777" w:rsidR="00C1610A" w:rsidRDefault="00C1610A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spacing w:line="360" w:lineRule="auto"/>
        <w:jc w:val="both"/>
        <w:rPr>
          <w:rFonts w:ascii="Times New Roman" w:hAnsi="Times New Roman"/>
          <w:sz w:val="6"/>
          <w:szCs w:val="6"/>
        </w:rPr>
      </w:pPr>
    </w:p>
    <w:p w14:paraId="434CFF3C" w14:textId="77777777" w:rsidR="00693118" w:rsidRDefault="00693118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spacing w:line="360" w:lineRule="auto"/>
        <w:jc w:val="both"/>
        <w:rPr>
          <w:rFonts w:ascii="Times New Roman" w:hAnsi="Times New Roman"/>
          <w:sz w:val="6"/>
          <w:szCs w:val="6"/>
        </w:rPr>
      </w:pPr>
    </w:p>
    <w:p w14:paraId="7BE8874C" w14:textId="77777777" w:rsidR="00A353BE" w:rsidRPr="00EA6C9C" w:rsidRDefault="00A353BE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spacing w:line="360" w:lineRule="auto"/>
        <w:jc w:val="both"/>
        <w:rPr>
          <w:rFonts w:ascii="Times New Roman" w:hAnsi="Times New Roman"/>
          <w:sz w:val="6"/>
          <w:szCs w:val="6"/>
        </w:rPr>
      </w:pPr>
    </w:p>
    <w:tbl>
      <w:tblPr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48"/>
      </w:tblGrid>
      <w:tr w:rsidR="006E1115" w:rsidRPr="00B052F2" w14:paraId="3D001574" w14:textId="77777777" w:rsidTr="00693118">
        <w:tc>
          <w:tcPr>
            <w:tcW w:w="9648" w:type="dxa"/>
          </w:tcPr>
          <w:p w14:paraId="229B5B08" w14:textId="77777777" w:rsidR="006E1115" w:rsidRPr="00B052F2" w:rsidRDefault="00F31313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>L</w:t>
            </w:r>
            <w:r w:rsidR="006E1115" w:rsidRPr="00B052F2">
              <w:rPr>
                <w:rFonts w:ascii="Times New Roman" w:hAnsi="Times New Roman"/>
                <w:sz w:val="22"/>
                <w:szCs w:val="22"/>
              </w:rPr>
              <w:t xml:space="preserve">ist </w:t>
            </w:r>
            <w:r w:rsidR="0022571E" w:rsidRPr="00B052F2">
              <w:rPr>
                <w:rFonts w:ascii="Times New Roman" w:hAnsi="Times New Roman"/>
                <w:sz w:val="22"/>
                <w:szCs w:val="22"/>
              </w:rPr>
              <w:t>nominee’s awards and recognition</w:t>
            </w:r>
            <w:r w:rsidRPr="00B052F2">
              <w:rPr>
                <w:rFonts w:ascii="Times New Roman" w:hAnsi="Times New Roman"/>
                <w:sz w:val="22"/>
                <w:szCs w:val="22"/>
              </w:rPr>
              <w:t>, if applicable</w:t>
            </w:r>
            <w:r w:rsidR="006E1115" w:rsidRPr="00B052F2">
              <w:rPr>
                <w:rFonts w:ascii="Times New Roman" w:hAnsi="Times New Roman"/>
                <w:sz w:val="22"/>
                <w:szCs w:val="22"/>
              </w:rPr>
              <w:t>:</w:t>
            </w:r>
          </w:p>
        </w:tc>
      </w:tr>
      <w:tr w:rsidR="006E1115" w:rsidRPr="00B052F2" w14:paraId="0ECC9A07" w14:textId="77777777" w:rsidTr="00693118">
        <w:tc>
          <w:tcPr>
            <w:tcW w:w="9648" w:type="dxa"/>
          </w:tcPr>
          <w:p w14:paraId="4743CAEC" w14:textId="77777777" w:rsidR="006E1115" w:rsidRPr="00B052F2" w:rsidRDefault="006E1115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6E1115" w:rsidRPr="00B052F2" w14:paraId="0B2E23A4" w14:textId="77777777" w:rsidTr="00693118">
        <w:tc>
          <w:tcPr>
            <w:tcW w:w="9648" w:type="dxa"/>
          </w:tcPr>
          <w:p w14:paraId="5A3DAD4C" w14:textId="77777777" w:rsidR="006E1115" w:rsidRPr="00B052F2" w:rsidRDefault="006E1115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05B47" w:rsidRPr="00B052F2" w14:paraId="72CCE0EC" w14:textId="77777777" w:rsidTr="00693118">
        <w:tc>
          <w:tcPr>
            <w:tcW w:w="9648" w:type="dxa"/>
          </w:tcPr>
          <w:p w14:paraId="0419F4B1" w14:textId="77777777" w:rsidR="00E05B47" w:rsidRPr="00B052F2" w:rsidRDefault="00E05B47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05B47" w:rsidRPr="00B052F2" w14:paraId="2A70F888" w14:textId="77777777" w:rsidTr="00693118">
        <w:tc>
          <w:tcPr>
            <w:tcW w:w="9648" w:type="dxa"/>
          </w:tcPr>
          <w:p w14:paraId="38DDA789" w14:textId="77777777" w:rsidR="00E05B47" w:rsidRPr="00B052F2" w:rsidRDefault="00E05B47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E05B47" w:rsidRPr="00B052F2" w14:paraId="2193C4AA" w14:textId="77777777" w:rsidTr="00693118">
        <w:tc>
          <w:tcPr>
            <w:tcW w:w="9648" w:type="dxa"/>
          </w:tcPr>
          <w:p w14:paraId="4AFB3101" w14:textId="77777777" w:rsidR="00E05B47" w:rsidRPr="00B052F2" w:rsidRDefault="00E05B47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CEC644E" w14:textId="77777777" w:rsidR="003C5C70" w:rsidRDefault="003C5C70" w:rsidP="00DA2436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FrankGoth BT" w:hAnsi="FrankGoth BT"/>
          <w:sz w:val="24"/>
        </w:rPr>
      </w:pPr>
    </w:p>
    <w:p w14:paraId="319451EA" w14:textId="77777777" w:rsidR="004A661A" w:rsidRDefault="004A661A" w:rsidP="00DA2436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FrankGoth BT" w:hAnsi="FrankGoth BT"/>
          <w:sz w:val="24"/>
        </w:rPr>
      </w:pPr>
    </w:p>
    <w:p w14:paraId="6B719F3F" w14:textId="77777777" w:rsidR="004A661A" w:rsidRDefault="004A661A" w:rsidP="00DA2436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FrankGoth BT" w:hAnsi="FrankGoth BT"/>
          <w:sz w:val="24"/>
        </w:rPr>
      </w:pPr>
      <w:bookmarkStart w:id="0" w:name="_GoBack"/>
      <w:bookmarkEnd w:id="0"/>
    </w:p>
    <w:p w14:paraId="26066E92" w14:textId="77777777" w:rsidR="004A661A" w:rsidRDefault="004A661A" w:rsidP="00DA2436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FrankGoth BT" w:hAnsi="FrankGoth BT"/>
          <w:sz w:val="24"/>
        </w:rPr>
      </w:pPr>
    </w:p>
    <w:p w14:paraId="53D0E72A" w14:textId="00F73059" w:rsidR="006D1A50" w:rsidRDefault="006E1115" w:rsidP="00DA2436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Times New Roman" w:hAnsi="Times New Roman"/>
          <w:i/>
          <w:iCs/>
          <w:sz w:val="24"/>
        </w:rPr>
      </w:pPr>
      <w:r>
        <w:rPr>
          <w:rFonts w:ascii="FrankGoth BT" w:hAnsi="FrankGoth BT"/>
          <w:sz w:val="24"/>
        </w:rPr>
        <w:br w:type="page"/>
      </w:r>
      <w:r>
        <w:rPr>
          <w:rFonts w:ascii="FrankGoth BT" w:hAnsi="FrankGoth BT"/>
          <w:sz w:val="24"/>
        </w:rPr>
        <w:lastRenderedPageBreak/>
        <w:t>Multicultural Awards Nomination Form</w:t>
      </w:r>
      <w:r>
        <w:rPr>
          <w:rFonts w:ascii="Swis721 BlkCn BT" w:hAnsi="Swis721 BlkCn BT"/>
          <w:b/>
          <w:bCs/>
          <w:sz w:val="24"/>
        </w:rPr>
        <w:t xml:space="preserve">, </w:t>
      </w:r>
      <w:r>
        <w:rPr>
          <w:rFonts w:ascii="Times New Roman" w:hAnsi="Times New Roman"/>
          <w:i/>
          <w:iCs/>
          <w:sz w:val="24"/>
        </w:rPr>
        <w:t>Page 2</w:t>
      </w:r>
    </w:p>
    <w:p w14:paraId="10412681" w14:textId="77777777" w:rsidR="006E1115" w:rsidRDefault="006E1115" w:rsidP="006A0897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ason for nomination:</w:t>
      </w:r>
    </w:p>
    <w:p w14:paraId="2E6EDA16" w14:textId="77777777" w:rsidR="006E1115" w:rsidRPr="006A0897" w:rsidRDefault="006E1115" w:rsidP="006A0897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lease des</w:t>
      </w:r>
      <w:r w:rsidR="00AB7A6F">
        <w:rPr>
          <w:rFonts w:ascii="Times New Roman" w:hAnsi="Times New Roman"/>
          <w:sz w:val="22"/>
          <w:szCs w:val="22"/>
        </w:rPr>
        <w:t>cribe in 250-500 words how the nominee</w:t>
      </w:r>
      <w:r>
        <w:rPr>
          <w:rFonts w:ascii="Times New Roman" w:hAnsi="Times New Roman"/>
          <w:sz w:val="22"/>
          <w:szCs w:val="22"/>
        </w:rPr>
        <w:t xml:space="preserve"> excels in his/her line of work </w:t>
      </w:r>
      <w:r w:rsidRPr="00725CC4">
        <w:rPr>
          <w:rFonts w:ascii="Times New Roman" w:hAnsi="Times New Roman"/>
          <w:noProof/>
          <w:sz w:val="22"/>
          <w:szCs w:val="22"/>
        </w:rPr>
        <w:t>and/or</w:t>
      </w:r>
      <w:r>
        <w:rPr>
          <w:rFonts w:ascii="Times New Roman" w:hAnsi="Times New Roman"/>
          <w:sz w:val="22"/>
          <w:szCs w:val="22"/>
        </w:rPr>
        <w:t xml:space="preserve"> how they give back to the community. List accomplishments,</w:t>
      </w:r>
      <w:r w:rsidR="006A0897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volunteer</w:t>
      </w:r>
      <w:r w:rsidR="006D1A50">
        <w:rPr>
          <w:rFonts w:ascii="Times New Roman" w:hAnsi="Times New Roman"/>
          <w:sz w:val="22"/>
          <w:szCs w:val="22"/>
        </w:rPr>
        <w:t>,</w:t>
      </w:r>
      <w:r>
        <w:rPr>
          <w:rFonts w:ascii="Times New Roman" w:hAnsi="Times New Roman"/>
          <w:sz w:val="22"/>
          <w:szCs w:val="22"/>
        </w:rPr>
        <w:t xml:space="preserve"> </w:t>
      </w:r>
      <w:r w:rsidRPr="00725CC4">
        <w:rPr>
          <w:rFonts w:ascii="Times New Roman" w:hAnsi="Times New Roman"/>
          <w:noProof/>
          <w:sz w:val="22"/>
          <w:szCs w:val="22"/>
        </w:rPr>
        <w:t>and/or</w:t>
      </w:r>
      <w:r>
        <w:rPr>
          <w:rFonts w:ascii="Times New Roman" w:hAnsi="Times New Roman"/>
          <w:sz w:val="22"/>
          <w:szCs w:val="22"/>
        </w:rPr>
        <w:t xml:space="preserve"> paid </w:t>
      </w:r>
      <w:r w:rsidRPr="00725CC4">
        <w:rPr>
          <w:rFonts w:ascii="Times New Roman" w:hAnsi="Times New Roman"/>
          <w:noProof/>
          <w:sz w:val="22"/>
          <w:szCs w:val="22"/>
        </w:rPr>
        <w:t>work</w:t>
      </w:r>
      <w:r>
        <w:rPr>
          <w:rFonts w:ascii="Times New Roman" w:hAnsi="Times New Roman"/>
          <w:sz w:val="22"/>
          <w:szCs w:val="22"/>
        </w:rPr>
        <w:t xml:space="preserve"> that is appropriate to nomination category. </w:t>
      </w:r>
      <w:r w:rsidRPr="006A0897">
        <w:rPr>
          <w:rFonts w:ascii="Times New Roman" w:hAnsi="Times New Roman"/>
          <w:b/>
          <w:sz w:val="22"/>
          <w:szCs w:val="22"/>
        </w:rPr>
        <w:t>Attach extra page if necessary.</w:t>
      </w:r>
    </w:p>
    <w:p w14:paraId="6DB152CF" w14:textId="77777777" w:rsidR="006D1A50" w:rsidRPr="00DA2436" w:rsidRDefault="006D1A50" w:rsidP="00FC4FE1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rPr>
          <w:rFonts w:ascii="Times New Roman" w:hAnsi="Times New Roman"/>
          <w:sz w:val="12"/>
          <w:szCs w:val="12"/>
        </w:rPr>
      </w:pPr>
    </w:p>
    <w:p w14:paraId="46C2C0B7" w14:textId="77777777" w:rsidR="006E1115" w:rsidRDefault="006132A8" w:rsidP="009F1744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(</w:t>
      </w:r>
      <w:r w:rsidR="006D1A50" w:rsidRPr="006D1A50">
        <w:rPr>
          <w:rFonts w:ascii="Times New Roman" w:hAnsi="Times New Roman"/>
          <w:b/>
          <w:sz w:val="22"/>
          <w:szCs w:val="22"/>
        </w:rPr>
        <w:t xml:space="preserve">Boulder County community involvement </w:t>
      </w:r>
      <w:r w:rsidR="006D1A50" w:rsidRPr="00725CC4">
        <w:rPr>
          <w:rFonts w:ascii="Times New Roman" w:hAnsi="Times New Roman"/>
          <w:b/>
          <w:noProof/>
          <w:sz w:val="22"/>
          <w:szCs w:val="22"/>
        </w:rPr>
        <w:t>is weighed</w:t>
      </w:r>
      <w:r w:rsidR="006D1A50" w:rsidRPr="006D1A50">
        <w:rPr>
          <w:rFonts w:ascii="Times New Roman" w:hAnsi="Times New Roman"/>
          <w:b/>
          <w:sz w:val="22"/>
          <w:szCs w:val="22"/>
        </w:rPr>
        <w:t xml:space="preserve"> more than international </w:t>
      </w:r>
      <w:r w:rsidR="006D1A50" w:rsidRPr="00725CC4">
        <w:rPr>
          <w:rFonts w:ascii="Times New Roman" w:hAnsi="Times New Roman"/>
          <w:b/>
          <w:noProof/>
          <w:sz w:val="22"/>
          <w:szCs w:val="22"/>
        </w:rPr>
        <w:t>involvement</w:t>
      </w:r>
      <w:r w:rsidR="00AB7A6F">
        <w:rPr>
          <w:rFonts w:ascii="Times New Roman" w:hAnsi="Times New Roman"/>
          <w:b/>
          <w:sz w:val="22"/>
          <w:szCs w:val="22"/>
        </w:rPr>
        <w:t>.</w:t>
      </w:r>
      <w:r>
        <w:rPr>
          <w:rFonts w:ascii="Times New Roman" w:hAnsi="Times New Roman"/>
          <w:b/>
          <w:sz w:val="22"/>
          <w:szCs w:val="22"/>
        </w:rPr>
        <w:t>)</w:t>
      </w:r>
    </w:p>
    <w:p w14:paraId="38680D83" w14:textId="77777777" w:rsidR="00483B01" w:rsidRDefault="00483B01" w:rsidP="00AB7A6F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</w:p>
    <w:tbl>
      <w:tblPr>
        <w:tblW w:w="11340" w:type="dxa"/>
        <w:tblInd w:w="-8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88"/>
        <w:gridCol w:w="6552"/>
      </w:tblGrid>
      <w:tr w:rsidR="00483B01" w:rsidRPr="00B052F2" w14:paraId="73706ADC" w14:textId="77777777" w:rsidTr="00B052F2">
        <w:tc>
          <w:tcPr>
            <w:tcW w:w="11340" w:type="dxa"/>
            <w:gridSpan w:val="2"/>
          </w:tcPr>
          <w:p w14:paraId="0ADB3D0D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>If employed or self-employed, describe the kind of work nominee does:</w:t>
            </w:r>
          </w:p>
          <w:p w14:paraId="17C1C2C3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7F597EAA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275D3912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3E631E03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7B8334F3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739342A3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83B01" w:rsidRPr="00B052F2" w14:paraId="1ADEC3B6" w14:textId="77777777" w:rsidTr="00B052F2">
        <w:tc>
          <w:tcPr>
            <w:tcW w:w="11340" w:type="dxa"/>
            <w:gridSpan w:val="2"/>
          </w:tcPr>
          <w:p w14:paraId="3AC07FAB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 xml:space="preserve">Describe the volunteer work </w:t>
            </w:r>
            <w:r w:rsidR="00DA2436" w:rsidRPr="00B052F2"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Pr="00B052F2">
              <w:rPr>
                <w:rFonts w:ascii="Times New Roman" w:hAnsi="Times New Roman"/>
                <w:sz w:val="22"/>
                <w:szCs w:val="22"/>
              </w:rPr>
              <w:t>nominee does in the community:</w:t>
            </w:r>
          </w:p>
          <w:p w14:paraId="05EEA5CE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2F5B8BC8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660E371E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4A657455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312CB314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83B01" w:rsidRPr="00B052F2" w14:paraId="2639E1B5" w14:textId="77777777" w:rsidTr="00B052F2">
        <w:tc>
          <w:tcPr>
            <w:tcW w:w="11340" w:type="dxa"/>
            <w:gridSpan w:val="2"/>
          </w:tcPr>
          <w:p w14:paraId="6F06CE7E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 xml:space="preserve">Tell us more about how the nominee goes above and beyond his/her work in giving back to the </w:t>
            </w:r>
            <w:r w:rsidRPr="00725CC4">
              <w:rPr>
                <w:rFonts w:ascii="Times New Roman" w:hAnsi="Times New Roman"/>
                <w:noProof/>
                <w:sz w:val="22"/>
                <w:szCs w:val="22"/>
              </w:rPr>
              <w:t>community</w:t>
            </w:r>
            <w:r w:rsidRPr="00B052F2">
              <w:rPr>
                <w:rFonts w:ascii="Times New Roman" w:hAnsi="Times New Roman"/>
                <w:sz w:val="22"/>
                <w:szCs w:val="22"/>
              </w:rPr>
              <w:t>:</w:t>
            </w:r>
          </w:p>
          <w:p w14:paraId="732CAC82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13E2F76F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053B08B6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44C9E81D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10DA6AA4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83B01" w:rsidRPr="00B052F2" w14:paraId="4C4F35C3" w14:textId="77777777" w:rsidTr="00B052F2">
        <w:tc>
          <w:tcPr>
            <w:tcW w:w="11340" w:type="dxa"/>
            <w:gridSpan w:val="2"/>
          </w:tcPr>
          <w:p w14:paraId="1594A536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 xml:space="preserve">What is the nominee’s significant contribution to the </w:t>
            </w:r>
            <w:r w:rsidRPr="00725CC4">
              <w:rPr>
                <w:rFonts w:ascii="Times New Roman" w:hAnsi="Times New Roman"/>
                <w:noProof/>
                <w:sz w:val="22"/>
                <w:szCs w:val="22"/>
              </w:rPr>
              <w:t>community</w:t>
            </w:r>
            <w:r w:rsidRPr="00B052F2">
              <w:rPr>
                <w:rFonts w:ascii="Times New Roman" w:hAnsi="Times New Roman"/>
                <w:sz w:val="22"/>
                <w:szCs w:val="22"/>
              </w:rPr>
              <w:t>?</w:t>
            </w:r>
          </w:p>
          <w:p w14:paraId="0292D4E6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55FE2B95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12DADD88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7171722F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283675BA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83B01" w:rsidRPr="00B052F2" w14:paraId="5570E7AD" w14:textId="77777777" w:rsidTr="00B052F2">
        <w:tc>
          <w:tcPr>
            <w:tcW w:w="11340" w:type="dxa"/>
            <w:gridSpan w:val="2"/>
          </w:tcPr>
          <w:p w14:paraId="15CE67D6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 xml:space="preserve">What are the nominee’s </w:t>
            </w:r>
            <w:r w:rsidRPr="00725CC4">
              <w:rPr>
                <w:rFonts w:ascii="Times New Roman" w:hAnsi="Times New Roman"/>
                <w:noProof/>
                <w:sz w:val="22"/>
                <w:szCs w:val="22"/>
              </w:rPr>
              <w:t>special</w:t>
            </w:r>
            <w:r w:rsidRPr="00B052F2">
              <w:rPr>
                <w:rFonts w:ascii="Times New Roman" w:hAnsi="Times New Roman"/>
                <w:sz w:val="22"/>
                <w:szCs w:val="22"/>
              </w:rPr>
              <w:t xml:space="preserve"> qualities:</w:t>
            </w:r>
          </w:p>
          <w:p w14:paraId="2A724919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7D6AFB13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0C2F148C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0533F017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348E62CB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483B01" w:rsidRPr="00B052F2" w14:paraId="2CCEC27B" w14:textId="77777777" w:rsidTr="00B052F2">
        <w:tc>
          <w:tcPr>
            <w:tcW w:w="11340" w:type="dxa"/>
            <w:gridSpan w:val="2"/>
          </w:tcPr>
          <w:p w14:paraId="6774C132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  <w:r w:rsidRPr="00B052F2">
              <w:rPr>
                <w:rFonts w:ascii="Times New Roman" w:hAnsi="Times New Roman"/>
                <w:sz w:val="22"/>
                <w:szCs w:val="22"/>
              </w:rPr>
              <w:t>What else would you like to tell us about this nominee?</w:t>
            </w:r>
          </w:p>
          <w:p w14:paraId="052483D8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64E29F6D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14:paraId="650B0E02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742554C4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  <w:p w14:paraId="5731CE93" w14:textId="77777777" w:rsidR="00483B01" w:rsidRPr="00B052F2" w:rsidRDefault="00483B01" w:rsidP="00B052F2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E1115" w14:paraId="2BEF3E28" w14:textId="77777777" w:rsidTr="0069311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1340" w:type="dxa"/>
            <w:gridSpan w:val="2"/>
          </w:tcPr>
          <w:p w14:paraId="1307C3CD" w14:textId="77777777" w:rsidR="006E1115" w:rsidRDefault="006E1115" w:rsidP="00F31313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590111" w:rsidRPr="00AC108C" w14:paraId="03A4F818" w14:textId="77777777" w:rsidTr="00693118">
        <w:tc>
          <w:tcPr>
            <w:tcW w:w="4788" w:type="dxa"/>
          </w:tcPr>
          <w:p w14:paraId="14303E3B" w14:textId="77777777" w:rsidR="00590111" w:rsidRDefault="00590111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AC108C">
              <w:rPr>
                <w:rFonts w:ascii="Times New Roman" w:hAnsi="Times New Roman"/>
                <w:sz w:val="22"/>
                <w:szCs w:val="22"/>
              </w:rPr>
              <w:t>Nominated by:</w:t>
            </w:r>
          </w:p>
          <w:p w14:paraId="19D00BAB" w14:textId="77777777" w:rsidR="00EA6C9C" w:rsidRPr="00AC108C" w:rsidRDefault="00EA6C9C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552" w:type="dxa"/>
          </w:tcPr>
          <w:p w14:paraId="5D5C555E" w14:textId="77777777" w:rsidR="00590111" w:rsidRDefault="00590111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AC108C">
              <w:rPr>
                <w:rFonts w:ascii="Times New Roman" w:hAnsi="Times New Roman"/>
                <w:sz w:val="22"/>
                <w:szCs w:val="22"/>
              </w:rPr>
              <w:t>Home Phone:</w:t>
            </w:r>
          </w:p>
          <w:p w14:paraId="3A43E478" w14:textId="77777777" w:rsidR="00DA2436" w:rsidRDefault="00DA2436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Business Phone:</w:t>
            </w:r>
          </w:p>
          <w:p w14:paraId="59A0A9F5" w14:textId="77777777" w:rsidR="00DA2436" w:rsidRPr="00AC108C" w:rsidRDefault="00DA2436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ell Phone:</w:t>
            </w:r>
          </w:p>
        </w:tc>
      </w:tr>
      <w:tr w:rsidR="00DA2436" w:rsidRPr="00AC108C" w14:paraId="3CB06F35" w14:textId="77777777" w:rsidTr="00693118">
        <w:tc>
          <w:tcPr>
            <w:tcW w:w="4788" w:type="dxa"/>
          </w:tcPr>
          <w:p w14:paraId="6ACE6D42" w14:textId="77777777" w:rsidR="00DA2436" w:rsidRDefault="00DA2436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AC108C">
              <w:rPr>
                <w:rFonts w:ascii="Times New Roman" w:hAnsi="Times New Roman"/>
                <w:sz w:val="22"/>
                <w:szCs w:val="22"/>
              </w:rPr>
              <w:t>Address:</w:t>
            </w:r>
          </w:p>
          <w:p w14:paraId="0C427431" w14:textId="77777777" w:rsidR="00DA2436" w:rsidRPr="00AC108C" w:rsidRDefault="00DA2436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552" w:type="dxa"/>
          </w:tcPr>
          <w:p w14:paraId="6C702EF9" w14:textId="77777777" w:rsidR="00DA2436" w:rsidRDefault="00DA2436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AC108C">
              <w:rPr>
                <w:rFonts w:ascii="Times New Roman" w:hAnsi="Times New Roman"/>
                <w:sz w:val="22"/>
                <w:szCs w:val="22"/>
              </w:rPr>
              <w:t>E-Mail:</w:t>
            </w:r>
          </w:p>
          <w:p w14:paraId="26C708FC" w14:textId="77777777" w:rsidR="00DA2436" w:rsidRPr="00AC108C" w:rsidRDefault="00DA2436" w:rsidP="00DA2436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7A71EEB" w14:textId="77777777" w:rsidR="00E25A74" w:rsidRPr="00693118" w:rsidRDefault="00E25A74" w:rsidP="00483B01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Times New Roman" w:hAnsi="Times New Roman"/>
          <w:sz w:val="16"/>
          <w:szCs w:val="16"/>
        </w:rPr>
      </w:pPr>
    </w:p>
    <w:p w14:paraId="4159EEF8" w14:textId="5BABEE09" w:rsidR="006E1115" w:rsidRPr="00DA2436" w:rsidRDefault="006E1115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FrankGoth BT" w:hAnsi="FrankGoth BT"/>
          <w:sz w:val="16"/>
          <w:szCs w:val="16"/>
        </w:rPr>
      </w:pPr>
      <w:r>
        <w:rPr>
          <w:rFonts w:ascii="FrankGoth BT" w:hAnsi="FrankGoth BT"/>
          <w:sz w:val="22"/>
          <w:szCs w:val="22"/>
        </w:rPr>
        <w:t>Deadline:</w:t>
      </w:r>
      <w:r w:rsidR="00BA7C39">
        <w:rPr>
          <w:rFonts w:ascii="FrankGoth BT" w:hAnsi="FrankGoth BT"/>
          <w:sz w:val="22"/>
          <w:szCs w:val="22"/>
        </w:rPr>
        <w:t xml:space="preserve">  </w:t>
      </w:r>
      <w:r>
        <w:rPr>
          <w:rFonts w:ascii="FrankGoth BT" w:hAnsi="FrankGoth BT"/>
          <w:sz w:val="22"/>
          <w:szCs w:val="22"/>
        </w:rPr>
        <w:t xml:space="preserve">June </w:t>
      </w:r>
      <w:r w:rsidR="00B902FE">
        <w:rPr>
          <w:rFonts w:ascii="FrankGoth BT" w:hAnsi="FrankGoth BT"/>
          <w:sz w:val="22"/>
          <w:szCs w:val="22"/>
        </w:rPr>
        <w:t>16</w:t>
      </w:r>
      <w:r w:rsidR="00203629">
        <w:rPr>
          <w:rFonts w:ascii="FrankGoth BT" w:hAnsi="FrankGoth BT"/>
          <w:sz w:val="22"/>
          <w:szCs w:val="22"/>
        </w:rPr>
        <w:t>, 201</w:t>
      </w:r>
      <w:r w:rsidR="00B902FE">
        <w:rPr>
          <w:rFonts w:ascii="FrankGoth BT" w:hAnsi="FrankGoth BT"/>
          <w:sz w:val="22"/>
          <w:szCs w:val="22"/>
        </w:rPr>
        <w:t>7</w:t>
      </w:r>
    </w:p>
    <w:p w14:paraId="32317284" w14:textId="77777777" w:rsidR="00DA2436" w:rsidRPr="00A353BE" w:rsidRDefault="00DA2436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  <w:rPr>
          <w:rFonts w:ascii="Times New Roman" w:hAnsi="Times New Roman"/>
          <w:sz w:val="12"/>
          <w:szCs w:val="12"/>
        </w:rPr>
      </w:pPr>
    </w:p>
    <w:tbl>
      <w:tblPr>
        <w:tblW w:w="0" w:type="auto"/>
        <w:tblInd w:w="1548" w:type="dxa"/>
        <w:tblLook w:val="04A0" w:firstRow="1" w:lastRow="0" w:firstColumn="1" w:lastColumn="0" w:noHBand="0" w:noVBand="1"/>
      </w:tblPr>
      <w:tblGrid>
        <w:gridCol w:w="6390"/>
      </w:tblGrid>
      <w:tr w:rsidR="00DA2436" w:rsidRPr="00B052F2" w14:paraId="3A9B7B88" w14:textId="77777777" w:rsidTr="00B052F2">
        <w:tc>
          <w:tcPr>
            <w:tcW w:w="6390" w:type="dxa"/>
          </w:tcPr>
          <w:p w14:paraId="2E03044D" w14:textId="77777777" w:rsidR="00C1610A" w:rsidRDefault="00A353BE" w:rsidP="004A4228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="00C1610A" w:rsidRPr="00C1610A">
              <w:rPr>
                <w:rFonts w:ascii="Times New Roman" w:hAnsi="Times New Roman"/>
                <w:b/>
                <w:sz w:val="22"/>
                <w:szCs w:val="22"/>
              </w:rPr>
              <w:t xml:space="preserve">Email </w:t>
            </w:r>
            <w:r w:rsidR="00C1610A" w:rsidRPr="00725CC4">
              <w:rPr>
                <w:rFonts w:ascii="Times New Roman" w:hAnsi="Times New Roman"/>
                <w:b/>
                <w:noProof/>
                <w:sz w:val="22"/>
                <w:szCs w:val="22"/>
              </w:rPr>
              <w:t>to:</w:t>
            </w:r>
            <w:r w:rsidR="00C1610A" w:rsidRPr="00C1610A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hyperlink r:id="rId11" w:history="1">
              <w:r w:rsidR="00C1610A" w:rsidRPr="00C1610A">
                <w:rPr>
                  <w:rStyle w:val="Hyperlink"/>
                  <w:rFonts w:ascii="Times New Roman" w:hAnsi="Times New Roman"/>
                  <w:b/>
                  <w:sz w:val="22"/>
                  <w:szCs w:val="22"/>
                </w:rPr>
                <w:t>sgoetz@bouldercounty.org</w:t>
              </w:r>
            </w:hyperlink>
            <w:r w:rsidR="00C1610A">
              <w:rPr>
                <w:rFonts w:ascii="Times New Roman" w:hAnsi="Times New Roman"/>
                <w:sz w:val="22"/>
                <w:szCs w:val="22"/>
              </w:rPr>
              <w:t xml:space="preserve"> or</w:t>
            </w:r>
          </w:p>
          <w:p w14:paraId="44C8C95A" w14:textId="77777777" w:rsidR="00C1610A" w:rsidRDefault="00C1610A" w:rsidP="004A4228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           </w:t>
            </w:r>
            <w:r w:rsidR="00693118">
              <w:rPr>
                <w:rFonts w:ascii="Times New Roman" w:hAnsi="Times New Roman"/>
                <w:sz w:val="22"/>
                <w:szCs w:val="22"/>
              </w:rPr>
              <w:t xml:space="preserve">      </w:t>
            </w:r>
            <w:r w:rsidR="00DA2436" w:rsidRPr="00B052F2">
              <w:rPr>
                <w:rFonts w:ascii="Times New Roman" w:hAnsi="Times New Roman"/>
                <w:sz w:val="22"/>
                <w:szCs w:val="22"/>
              </w:rPr>
              <w:t>Community Action Programs (CAP)</w:t>
            </w:r>
          </w:p>
          <w:p w14:paraId="65E15131" w14:textId="77777777" w:rsidR="00C1610A" w:rsidRDefault="00C1610A" w:rsidP="004A4228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                </w:t>
            </w:r>
            <w:r w:rsidR="00693118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DA2436" w:rsidRPr="00B052F2">
              <w:rPr>
                <w:rFonts w:ascii="Times New Roman" w:hAnsi="Times New Roman"/>
                <w:sz w:val="22"/>
                <w:szCs w:val="22"/>
              </w:rPr>
              <w:t>Box 471</w:t>
            </w:r>
          </w:p>
          <w:p w14:paraId="0FF4BA4B" w14:textId="77777777" w:rsidR="00DA2436" w:rsidRPr="00B052F2" w:rsidRDefault="00C1610A" w:rsidP="004A4228">
            <w:pPr>
              <w:tabs>
                <w:tab w:val="left" w:pos="-1200"/>
                <w:tab w:val="left" w:pos="-720"/>
                <w:tab w:val="left" w:pos="0"/>
                <w:tab w:val="left" w:pos="720"/>
                <w:tab w:val="left" w:pos="1440"/>
                <w:tab w:val="left" w:pos="2520"/>
              </w:tabs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                </w:t>
            </w:r>
            <w:r w:rsidR="00693118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B</w:t>
            </w:r>
            <w:r w:rsidR="00DA2436" w:rsidRPr="00B052F2">
              <w:rPr>
                <w:rFonts w:ascii="Times New Roman" w:hAnsi="Times New Roman"/>
                <w:sz w:val="22"/>
                <w:szCs w:val="22"/>
              </w:rPr>
              <w:t>oulder, CO 80306</w:t>
            </w:r>
            <w:r w:rsidR="004A4228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</w:tbl>
    <w:p w14:paraId="79DED14A" w14:textId="77777777" w:rsidR="006E1115" w:rsidRDefault="006E1115" w:rsidP="00C1610A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520"/>
        </w:tabs>
        <w:jc w:val="both"/>
      </w:pPr>
    </w:p>
    <w:sectPr w:rsidR="006E1115" w:rsidSect="00A353BE">
      <w:endnotePr>
        <w:numFmt w:val="decimal"/>
      </w:endnotePr>
      <w:type w:val="continuous"/>
      <w:pgSz w:w="12240" w:h="15840" w:code="1"/>
      <w:pgMar w:top="576" w:right="1440" w:bottom="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FrankGoth BT">
    <w:altName w:val="Arial Black"/>
    <w:charset w:val="00"/>
    <w:family w:val="swiss"/>
    <w:pitch w:val="variable"/>
    <w:sig w:usb0="00000007" w:usb1="00000000" w:usb2="00000000" w:usb3="00000000" w:csb0="0000001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nkGothITC Bk BT">
    <w:altName w:val="Tahoma"/>
    <w:charset w:val="00"/>
    <w:family w:val="swiss"/>
    <w:pitch w:val="variable"/>
    <w:sig w:usb0="00000007" w:usb1="00000000" w:usb2="00000000" w:usb3="00000000" w:csb0="0000001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wis721 BlkCn BT">
    <w:altName w:val="Impact"/>
    <w:charset w:val="00"/>
    <w:family w:val="swiss"/>
    <w:pitch w:val="variable"/>
    <w:sig w:usb0="00000087" w:usb1="00000000" w:usb2="00000000" w:usb3="00000000" w:csb0="0000001B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4918A2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75A06A5"/>
    <w:multiLevelType w:val="hybridMultilevel"/>
    <w:tmpl w:val="51440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E305001"/>
    <w:multiLevelType w:val="hybridMultilevel"/>
    <w:tmpl w:val="A4BE8D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40911A1"/>
    <w:multiLevelType w:val="hybridMultilevel"/>
    <w:tmpl w:val="240E78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wsDA3sTA1NjcxMLVU0lEKTi0uzszPAykwqgUAh6c5BCwAAAA="/>
  </w:docVars>
  <w:rsids>
    <w:rsidRoot w:val="00ED1BBA"/>
    <w:rsid w:val="000119AE"/>
    <w:rsid w:val="00022795"/>
    <w:rsid w:val="000728A7"/>
    <w:rsid w:val="00085D88"/>
    <w:rsid w:val="000F2253"/>
    <w:rsid w:val="00146AEC"/>
    <w:rsid w:val="00155622"/>
    <w:rsid w:val="00164FD7"/>
    <w:rsid w:val="001A0708"/>
    <w:rsid w:val="001C59EE"/>
    <w:rsid w:val="00203629"/>
    <w:rsid w:val="00207DEE"/>
    <w:rsid w:val="0022571E"/>
    <w:rsid w:val="00245DC3"/>
    <w:rsid w:val="00256075"/>
    <w:rsid w:val="002776B0"/>
    <w:rsid w:val="002C1B43"/>
    <w:rsid w:val="002C7E4B"/>
    <w:rsid w:val="00346299"/>
    <w:rsid w:val="00352E0D"/>
    <w:rsid w:val="00353682"/>
    <w:rsid w:val="003902AA"/>
    <w:rsid w:val="00396EA5"/>
    <w:rsid w:val="003A4B10"/>
    <w:rsid w:val="003C5C70"/>
    <w:rsid w:val="003D0E8D"/>
    <w:rsid w:val="003E348B"/>
    <w:rsid w:val="003F211F"/>
    <w:rsid w:val="00400C43"/>
    <w:rsid w:val="00440DC4"/>
    <w:rsid w:val="00483B01"/>
    <w:rsid w:val="004A4228"/>
    <w:rsid w:val="004A661A"/>
    <w:rsid w:val="004B39CD"/>
    <w:rsid w:val="004E0CD2"/>
    <w:rsid w:val="00506470"/>
    <w:rsid w:val="0054473D"/>
    <w:rsid w:val="00552CF7"/>
    <w:rsid w:val="00567D9D"/>
    <w:rsid w:val="00590111"/>
    <w:rsid w:val="005A31D3"/>
    <w:rsid w:val="005A59F1"/>
    <w:rsid w:val="00607897"/>
    <w:rsid w:val="006132A8"/>
    <w:rsid w:val="00624F04"/>
    <w:rsid w:val="00655665"/>
    <w:rsid w:val="006805D1"/>
    <w:rsid w:val="00680913"/>
    <w:rsid w:val="00693118"/>
    <w:rsid w:val="006A0897"/>
    <w:rsid w:val="006A4E45"/>
    <w:rsid w:val="006D1344"/>
    <w:rsid w:val="006D1A50"/>
    <w:rsid w:val="006E1115"/>
    <w:rsid w:val="006F2118"/>
    <w:rsid w:val="00712C86"/>
    <w:rsid w:val="00725CC4"/>
    <w:rsid w:val="00774EDE"/>
    <w:rsid w:val="0079732D"/>
    <w:rsid w:val="007A6952"/>
    <w:rsid w:val="008028AA"/>
    <w:rsid w:val="00803DBC"/>
    <w:rsid w:val="00835CCB"/>
    <w:rsid w:val="00861855"/>
    <w:rsid w:val="009178F3"/>
    <w:rsid w:val="009204E1"/>
    <w:rsid w:val="009A549D"/>
    <w:rsid w:val="009F0BFA"/>
    <w:rsid w:val="009F1744"/>
    <w:rsid w:val="00A2404B"/>
    <w:rsid w:val="00A353BE"/>
    <w:rsid w:val="00AB135D"/>
    <w:rsid w:val="00AB7A6F"/>
    <w:rsid w:val="00AC108C"/>
    <w:rsid w:val="00AE5313"/>
    <w:rsid w:val="00B052F2"/>
    <w:rsid w:val="00B3189A"/>
    <w:rsid w:val="00B76F67"/>
    <w:rsid w:val="00B902FE"/>
    <w:rsid w:val="00BA7C39"/>
    <w:rsid w:val="00BC6F5C"/>
    <w:rsid w:val="00C1610A"/>
    <w:rsid w:val="00C35D20"/>
    <w:rsid w:val="00C76A4B"/>
    <w:rsid w:val="00C973D8"/>
    <w:rsid w:val="00CE40C5"/>
    <w:rsid w:val="00CF1354"/>
    <w:rsid w:val="00D071C3"/>
    <w:rsid w:val="00D10AA6"/>
    <w:rsid w:val="00D427FD"/>
    <w:rsid w:val="00D62FC6"/>
    <w:rsid w:val="00D63F5D"/>
    <w:rsid w:val="00DA2436"/>
    <w:rsid w:val="00DA5031"/>
    <w:rsid w:val="00DD0F67"/>
    <w:rsid w:val="00DF2968"/>
    <w:rsid w:val="00DF72B6"/>
    <w:rsid w:val="00E05B47"/>
    <w:rsid w:val="00E25A74"/>
    <w:rsid w:val="00E40AE7"/>
    <w:rsid w:val="00E62C14"/>
    <w:rsid w:val="00E657FC"/>
    <w:rsid w:val="00E65CF1"/>
    <w:rsid w:val="00E97189"/>
    <w:rsid w:val="00EA6C9C"/>
    <w:rsid w:val="00ED1BBA"/>
    <w:rsid w:val="00EF39E8"/>
    <w:rsid w:val="00F03207"/>
    <w:rsid w:val="00F11590"/>
    <w:rsid w:val="00F31313"/>
    <w:rsid w:val="00F57FD2"/>
    <w:rsid w:val="00F708B0"/>
    <w:rsid w:val="00FB31AB"/>
    <w:rsid w:val="00FC4FE1"/>
    <w:rsid w:val="00FD7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FE1C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table" w:styleId="TableGrid">
    <w:name w:val="Table Grid"/>
    <w:basedOn w:val="TableNormal"/>
    <w:uiPriority w:val="59"/>
    <w:rsid w:val="003536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C161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DE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DEE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0AE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Courier" w:hAnsi="Courier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table" w:styleId="TableGrid">
    <w:name w:val="Table Grid"/>
    <w:basedOn w:val="TableNormal"/>
    <w:uiPriority w:val="59"/>
    <w:rsid w:val="0035368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rsid w:val="00C161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DE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DEE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0A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sgoetz@bouldercounty.org" TargetMode="Externa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6B69DCE82384FA77DD4FB66F2D1B8" ma:contentTypeVersion="7" ma:contentTypeDescription="Create a new document." ma:contentTypeScope="" ma:versionID="c2612e7fd735e57d2540b670749f1634">
  <xsd:schema xmlns:xsd="http://www.w3.org/2001/XMLSchema" xmlns:p="http://schemas.microsoft.com/office/2006/metadata/properties" xmlns:ns1="http://schemas.microsoft.com/sharepoint/v3" xmlns:ns2="f05f512a-634a-418a-8491-f85ff5898cc2" xmlns:ns3="f004b37c-4b70-4f74-98c3-a9897130f1d3" targetNamespace="http://schemas.microsoft.com/office/2006/metadata/properties" ma:root="true" ma:fieldsID="4803109c38b588d4296a1094eecda2e3" ns1:_="" ns2:_="" ns3:_="">
    <xsd:import namespace="http://schemas.microsoft.com/sharepoint/v3"/>
    <xsd:import namespace="f05f512a-634a-418a-8491-f85ff5898cc2"/>
    <xsd:import namespace="f004b37c-4b70-4f74-98c3-a9897130f1d3"/>
    <xsd:element name="properties">
      <xsd:complexType>
        <xsd:sequence>
          <xsd:element name="documentManagement">
            <xsd:complexType>
              <xsd:all>
                <xsd:element ref="ns1:DeptOffice" minOccurs="0"/>
                <xsd:element ref="ns2:LibraryDocType" minOccurs="0"/>
                <xsd:element ref="ns3:csdepartment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DeptOffice" ma:index="2" nillable="true" ma:displayName="Department or Office" ma:internalName="DeptOffic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ve Services"/>
                    <xsd:enumeration value="Assessor"/>
                    <xsd:enumeration value="Board of County Commissioners"/>
                    <xsd:enumeration value="Budget"/>
                    <xsd:enumeration value="Clerk and Recorder"/>
                    <xsd:enumeration value="Coroner's Office"/>
                    <xsd:enumeration value="County Attorney"/>
                    <xsd:enumeration value="Community Services"/>
                    <xsd:enumeration value="District Attorney"/>
                    <xsd:enumeration value="Financial Services"/>
                    <xsd:enumeration value="Housing and Human Services"/>
                    <xsd:enumeration value="Human Resources"/>
                    <xsd:enumeration value="Land Use"/>
                    <xsd:enumeration value="Parks and Open Space"/>
                    <xsd:enumeration value="Public Health"/>
                    <xsd:enumeration value="Purchasing"/>
                    <xsd:enumeration value="Resource Conservation"/>
                    <xsd:enumeration value="Sheriff"/>
                    <xsd:enumeration value="Treasurer"/>
                    <xsd:enumeration value="Transportation"/>
                    <xsd:enumeration value="Youth Corp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dms="http://schemas.microsoft.com/office/2006/documentManagement/types" targetNamespace="f05f512a-634a-418a-8491-f85ff5898cc2" elementFormDefault="qualified">
    <xsd:import namespace="http://schemas.microsoft.com/office/2006/documentManagement/types"/>
    <xsd:element name="LibraryDocType" ma:index="3" nillable="true" ma:displayName="Library DocType" ma:description="Types of documents available in doc library" ma:format="Dropdown" ma:internalName="LibraryDocType">
      <xsd:simpleType>
        <xsd:restriction base="dms:Choice">
          <xsd:enumeration value="Agendas"/>
          <xsd:enumeration value="Agreements"/>
          <xsd:enumeration value="Brochures"/>
          <xsd:enumeration value="Forms and Applications"/>
          <xsd:enumeration value="Manuals"/>
          <xsd:enumeration value="Maps"/>
          <xsd:enumeration value="Minutes"/>
          <xsd:enumeration value="Newsletters"/>
          <xsd:enumeration value="Ordinances"/>
          <xsd:enumeration value="Organizational Charts"/>
          <xsd:enumeration value="Photos"/>
          <xsd:enumeration value="Plans"/>
          <xsd:enumeration value="Policies"/>
          <xsd:enumeration value="Posters"/>
          <xsd:enumeration value="Presentations"/>
          <xsd:enumeration value="Procedures"/>
          <xsd:enumeration value="Regulations"/>
          <xsd:enumeration value="Reports"/>
          <xsd:enumeration value="Resolutions"/>
          <xsd:enumeration value="Surveys"/>
          <xsd:enumeration value="Videos"/>
        </xsd:restriction>
      </xsd:simpleType>
    </xsd:element>
  </xsd:schema>
  <xsd:schema xmlns:xsd="http://www.w3.org/2001/XMLSchema" xmlns:dms="http://schemas.microsoft.com/office/2006/documentManagement/types" targetNamespace="f004b37c-4b70-4f74-98c3-a9897130f1d3" elementFormDefault="qualified">
    <xsd:import namespace="http://schemas.microsoft.com/office/2006/documentManagement/types"/>
    <xsd:element name="csdepartments" ma:index="10" nillable="true" ma:displayName="Community Services Departments" ma:format="Dropdown" ma:internalName="csdepartments">
      <xsd:simpleType>
        <xsd:restriction base="dms:Choice">
          <xsd:enumeration value="Area Agency on Aging"/>
          <xsd:enumeration value="Child Protection Review Teams"/>
          <xsd:enumeration value="Commmunity Justice Services"/>
          <xsd:enumeration value="Community Action Programs"/>
          <xsd:enumeration value="Community Services"/>
          <xsd:enumeration value="Head Start"/>
          <xsd:enumeration value="Healthy Youth Alliance"/>
          <xsd:enumeration value="Veterans Services"/>
          <xsd:enumeration value="Volunteer Initiatives"/>
          <xsd:enumeration value="Workforce Boulder County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braryDocType xmlns="f05f512a-634a-418a-8491-f85ff5898cc2">Forms and Applications</LibraryDocType>
    <DeptOffice xmlns="http://schemas.microsoft.com/sharepoint/v3">
      <Value>Community Services</Value>
    </DeptOffice>
    <csdepartments xmlns="f004b37c-4b70-4f74-98c3-a9897130f1d3">Community Action Programs</csdepartment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1C8CCF-038D-4466-BBB8-7D23E2C41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5f512a-634a-418a-8491-f85ff5898cc2"/>
    <ds:schemaRef ds:uri="f004b37c-4b70-4f74-98c3-a9897130f1d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46E43780-125E-46B7-8A34-3C1AD8F837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7FFD92F-B2D6-4C89-B7D4-63304BD3B7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991D8F-C4B6-4DB3-8693-BD5FBD2A0B18}">
  <ds:schemaRefs>
    <ds:schemaRef ds:uri="http://schemas.microsoft.com/office/2006/metadata/properties"/>
    <ds:schemaRef ds:uri="http://purl.org/dc/elements/1.1/"/>
    <ds:schemaRef ds:uri="http://purl.org/dc/dcmitype/"/>
    <ds:schemaRef ds:uri="http://schemas.microsoft.com/office/2006/documentManagement/types"/>
    <ds:schemaRef ds:uri="f004b37c-4b70-4f74-98c3-a9897130f1d3"/>
    <ds:schemaRef ds:uri="http://schemas.openxmlformats.org/package/2006/metadata/core-properties"/>
    <ds:schemaRef ds:uri="http://purl.org/dc/terms/"/>
    <ds:schemaRef ds:uri="f05f512a-634a-418a-8491-f85ff5898cc2"/>
    <ds:schemaRef ds:uri="http://schemas.microsoft.com/sharepoint/v3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80D6838-C707-48C0-97AF-88764C03C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290</Characters>
  <Application>Microsoft Office Word</Application>
  <DocSecurity>0</DocSecurity>
  <Lines>9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AB 2011 Nomination Form</vt:lpstr>
    </vt:vector>
  </TitlesOfParts>
  <Company>Boulder County</Company>
  <LinksUpToDate>false</LinksUpToDate>
  <CharactersWithSpaces>2720</CharactersWithSpaces>
  <SharedDoc>false</SharedDoc>
  <HLinks>
    <vt:vector size="6" baseType="variant">
      <vt:variant>
        <vt:i4>1179684</vt:i4>
      </vt:variant>
      <vt:variant>
        <vt:i4>2</vt:i4>
      </vt:variant>
      <vt:variant>
        <vt:i4>0</vt:i4>
      </vt:variant>
      <vt:variant>
        <vt:i4>5</vt:i4>
      </vt:variant>
      <vt:variant>
        <vt:lpwstr>mailto:sgoetz@bouldercounty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AB 2011 Nomination Form</dc:title>
  <dc:creator>CAP</dc:creator>
  <cp:lastModifiedBy>Goetz, Sheila</cp:lastModifiedBy>
  <cp:revision>2</cp:revision>
  <cp:lastPrinted>2016-06-20T21:42:00Z</cp:lastPrinted>
  <dcterms:created xsi:type="dcterms:W3CDTF">2017-04-24T20:12:00Z</dcterms:created>
  <dcterms:modified xsi:type="dcterms:W3CDTF">2017-04-24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display_urn:schemas-microsoft-com:office:office#Editor">
    <vt:lpwstr>System Account</vt:lpwstr>
  </property>
  <property fmtid="{D5CDD505-2E9C-101B-9397-08002B2CF9AE}" pid="4" name="xd_Signature">
    <vt:lpwstr/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System Account</vt:lpwstr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display">
    <vt:lpwstr>true</vt:lpwstr>
  </property>
  <property fmtid="{D5CDD505-2E9C-101B-9397-08002B2CF9AE}" pid="11" name="URL">
    <vt:lpwstr/>
  </property>
  <property fmtid="{D5CDD505-2E9C-101B-9397-08002B2CF9AE}" pid="12" name="EnEspanol">
    <vt:lpwstr>false</vt:lpwstr>
  </property>
  <property fmtid="{D5CDD505-2E9C-101B-9397-08002B2CF9AE}" pid="13" name="ContentTypeId">
    <vt:lpwstr>0x010100E186B69DCE82384FA77DD4FB66F2D1B8</vt:lpwstr>
  </property>
</Properties>
</file>